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55988" w14:textId="00630786" w:rsidR="001E1470" w:rsidRPr="00C9245B" w:rsidRDefault="00C7382A" w:rsidP="004F4C14">
      <w:pPr>
        <w:spacing w:after="0"/>
        <w:ind w:left="141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0D8B8C48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EE7B9A">
        <w:rPr>
          <w:rFonts w:ascii="Times New Roman" w:hAnsi="Times New Roman" w:cs="Times New Roman"/>
          <w:b/>
          <w:bCs/>
          <w:sz w:val="28"/>
          <w:szCs w:val="28"/>
        </w:rPr>
        <w:t>2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48505479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FC298C">
        <w:rPr>
          <w:rFonts w:ascii="Times New Roman" w:hAnsi="Times New Roman" w:cs="Times New Roman"/>
          <w:sz w:val="24"/>
          <w:szCs w:val="24"/>
        </w:rPr>
        <w:t>Графы. Алгоритм Дейкстры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200EDF4D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4F4C14">
        <w:rPr>
          <w:rFonts w:ascii="Times New Roman" w:hAnsi="Times New Roman" w:cs="Times New Roman"/>
          <w:sz w:val="24"/>
          <w:szCs w:val="24"/>
        </w:rPr>
        <w:t>ИВТ-20-2б</w:t>
      </w:r>
    </w:p>
    <w:p w14:paraId="3FCF8FF5" w14:textId="50B4CC1B" w:rsidR="009D1C69" w:rsidRPr="00C9245B" w:rsidRDefault="004F4C14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лдатов Алексей Павлович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E4EBCE" w14:textId="77777777" w:rsidR="004F4C14" w:rsidRDefault="004F4C14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3812AFF" w14:textId="77777777" w:rsidR="004F4C14" w:rsidRDefault="004F4C14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FBF288" w14:textId="77777777" w:rsidR="004F4C14" w:rsidRDefault="004F4C14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31735C" w14:textId="77777777" w:rsidR="004F4C14" w:rsidRDefault="004F4C14" w:rsidP="0084125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01234D1E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33BE52D" w14:textId="6342CBC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</w:p>
    <w:p w14:paraId="59350D0F" w14:textId="7AE0CDEC" w:rsidR="00FC298C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Дейкстры</w:t>
      </w:r>
    </w:p>
    <w:p w14:paraId="53869AED" w14:textId="5CCC03E6" w:rsidR="00722A44" w:rsidRDefault="00722A44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писать консольное приложение для демонстрации работы программы</w:t>
      </w:r>
    </w:p>
    <w:p w14:paraId="19BE87F1" w14:textId="558E3925" w:rsidR="00FC298C" w:rsidRPr="00FC298C" w:rsidRDefault="00FC298C" w:rsidP="00FC298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графический вывод графа </w:t>
      </w:r>
    </w:p>
    <w:p w14:paraId="7E75C9D9" w14:textId="3F3B61A9" w:rsidR="00A1481D" w:rsidRPr="00B7266E" w:rsidRDefault="00A1481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9EF010E" w14:textId="77777777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Реализовать алгоритм Дейкстры для графа, соответствующего выбранному варианту.</w:t>
      </w:r>
    </w:p>
    <w:p w14:paraId="088176AB" w14:textId="54C29664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1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Интерфейс на усмотрение разработчика.</w:t>
      </w:r>
    </w:p>
    <w:p w14:paraId="69B22FA5" w14:textId="36A1D9F9" w:rsidR="00FC298C" w:rsidRPr="00FC298C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2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Визуализация графа в OpenGL.</w:t>
      </w:r>
    </w:p>
    <w:p w14:paraId="73DACF9D" w14:textId="2F2B9AA9" w:rsidR="00FC298C" w:rsidRPr="004F4C14" w:rsidRDefault="00FC298C" w:rsidP="00FC298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3</w:t>
      </w:r>
      <w:r w:rsidRPr="00FC298C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. Реализуется только метод Дейкстр</w:t>
      </w:r>
      <w:r w:rsidR="004F4C14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ы.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05D64B24" w:rsidR="00816C74" w:rsidRDefault="00FA6AAD" w:rsidP="004F4C14">
      <w:pPr>
        <w:pStyle w:val="ad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FC298C">
        <w:rPr>
          <w:color w:val="000000"/>
          <w:sz w:val="28"/>
          <w:szCs w:val="28"/>
        </w:rPr>
        <w:t>матрицы смежности</w:t>
      </w:r>
    </w:p>
    <w:p w14:paraId="0BA18A25" w14:textId="40E6A59C" w:rsidR="00FC298C" w:rsidRDefault="00D2420B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C298C">
        <w:rPr>
          <w:rFonts w:ascii="Consolas" w:hAnsi="Consolas" w:cs="Consolas"/>
          <w:color w:val="000000"/>
          <w:sz w:val="19"/>
          <w:szCs w:val="19"/>
        </w:rPr>
        <w:tab/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 xml:space="preserve"> &lt;</w:t>
      </w:r>
      <w:r w:rsidR="00FC298C">
        <w:rPr>
          <w:rFonts w:ascii="Consolas" w:hAnsi="Consolas" w:cs="Consolas"/>
          <w:color w:val="2B91AF"/>
          <w:sz w:val="19"/>
          <w:szCs w:val="19"/>
        </w:rPr>
        <w:t>vector</w:t>
      </w:r>
      <w:r w:rsidR="00FC298C">
        <w:rPr>
          <w:rFonts w:ascii="Consolas" w:hAnsi="Consolas" w:cs="Consolas"/>
          <w:color w:val="000000"/>
          <w:sz w:val="19"/>
          <w:szCs w:val="19"/>
        </w:rPr>
        <w:t>&lt;</w:t>
      </w:r>
      <w:r w:rsidR="00FC298C">
        <w:rPr>
          <w:rFonts w:ascii="Consolas" w:hAnsi="Consolas" w:cs="Consolas"/>
          <w:color w:val="0000FF"/>
          <w:sz w:val="19"/>
          <w:szCs w:val="19"/>
        </w:rPr>
        <w:t>int</w:t>
      </w:r>
      <w:r w:rsidR="00FC298C">
        <w:rPr>
          <w:rFonts w:ascii="Consolas" w:hAnsi="Consolas" w:cs="Consolas"/>
          <w:color w:val="000000"/>
          <w:sz w:val="19"/>
          <w:szCs w:val="19"/>
        </w:rPr>
        <w:t>&gt;&gt; matrix</w:t>
      </w:r>
    </w:p>
    <w:p w14:paraId="2530C0E6" w14:textId="7FD31384" w:rsidR="00722A44" w:rsidRDefault="00722A44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13AB7013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Добавление элементов в граф на основе очереди</w:t>
      </w:r>
    </w:p>
    <w:p w14:paraId="25725CC9" w14:textId="5294BE3F" w:rsidR="00FC298C" w:rsidRPr="004F4C14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4F4C14">
        <w:rPr>
          <w:rFonts w:ascii="Consolas" w:hAnsi="Consolas" w:cs="Consolas"/>
          <w:color w:val="000000"/>
          <w:sz w:val="19"/>
          <w:szCs w:val="19"/>
          <w:lang w:val="en-US"/>
        </w:rPr>
        <w:t>QUEUE.pop();</w:t>
      </w:r>
    </w:p>
    <w:p w14:paraId="6834AAC7" w14:textId="77777777" w:rsidR="00FC298C" w:rsidRPr="004F4C14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8910C" w14:textId="462FFE9D" w:rsidR="00FC298C" w:rsidRPr="004F4C14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FC298C">
        <w:rPr>
          <w:rFonts w:ascii="Times New Roman" w:hAnsi="Times New Roman" w:cs="Times New Roman"/>
          <w:color w:val="000000"/>
          <w:sz w:val="28"/>
          <w:szCs w:val="19"/>
        </w:rPr>
        <w:t>Вывод</w:t>
      </w:r>
      <w:r w:rsidRPr="004F4C14">
        <w:rPr>
          <w:rFonts w:ascii="Times New Roman" w:hAnsi="Times New Roman" w:cs="Times New Roman"/>
          <w:color w:val="000000"/>
          <w:sz w:val="28"/>
          <w:szCs w:val="19"/>
          <w:lang w:val="en-US"/>
        </w:rPr>
        <w:t xml:space="preserve"> </w:t>
      </w:r>
      <w:r w:rsidRPr="00FC298C">
        <w:rPr>
          <w:rFonts w:ascii="Times New Roman" w:hAnsi="Times New Roman" w:cs="Times New Roman"/>
          <w:color w:val="000000"/>
          <w:sz w:val="28"/>
          <w:szCs w:val="19"/>
        </w:rPr>
        <w:t>графа</w:t>
      </w:r>
    </w:p>
    <w:p w14:paraId="45ABC373" w14:textId="67DA0811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F4C14">
        <w:rPr>
          <w:rFonts w:ascii="Times New Roman" w:hAnsi="Times New Roman" w:cs="Times New Roman"/>
          <w:color w:val="000000"/>
          <w:sz w:val="28"/>
          <w:szCs w:val="19"/>
          <w:lang w:val="en-US"/>
        </w:rPr>
        <w:tab/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6975F2D5" w14:textId="65636D08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F1D055" w14:textId="3BCA9DE4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</w:t>
      </w:r>
      <w:r w:rsidR="004F4C1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D24FDB" w14:textId="787B8753" w:rsidR="00FC298C" w:rsidRP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C298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FC298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F81C24" w14:textId="3CBA59BD" w:rsidR="00FC298C" w:rsidRPr="00EE7B9A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E7B9A">
        <w:rPr>
          <w:rFonts w:ascii="Consolas" w:hAnsi="Consolas" w:cs="Consolas"/>
          <w:color w:val="000000"/>
          <w:sz w:val="19"/>
          <w:szCs w:val="19"/>
        </w:rPr>
        <w:t>}</w:t>
      </w:r>
    </w:p>
    <w:p w14:paraId="260AF6A8" w14:textId="5A65016F" w:rsidR="00803B6C" w:rsidRPr="00C924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EE7B9A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67181409" w:rsidR="008E09C2" w:rsidRPr="008E09C2" w:rsidRDefault="008E09C2" w:rsidP="004F4C14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4F4C14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21C57FCD" w:rsidR="008E09C2" w:rsidRPr="008E09C2" w:rsidRDefault="008E09C2" w:rsidP="004F4C14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5FD57BE5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34A6A57" w:rsidR="008E09C2" w:rsidRDefault="009041A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041A1"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r w:rsidR="008E09C2">
        <w:rPr>
          <w:rFonts w:ascii="Consolas" w:hAnsi="Consolas" w:cs="Consolas"/>
          <w:color w:val="000000"/>
          <w:sz w:val="19"/>
          <w:szCs w:val="19"/>
        </w:rPr>
        <w:t>(F1, x.fio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9992FCA" w14:textId="77777777" w:rsidR="004F4C14" w:rsidRPr="004F4C14" w:rsidRDefault="004F4C14" w:rsidP="004F4C1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</w:p>
    <w:p w14:paraId="738058CC" w14:textId="77777777" w:rsidR="004F4C14" w:rsidRPr="004F4C14" w:rsidRDefault="004F4C14" w:rsidP="004F4C1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</w:p>
    <w:p w14:paraId="6063E210" w14:textId="34CB3A17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lastRenderedPageBreak/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4F4C1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4F4C1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F4C14">
        <w:rPr>
          <w:rFonts w:ascii="Consolas" w:hAnsi="Consolas" w:cs="Consolas"/>
          <w:color w:val="008080"/>
          <w:sz w:val="19"/>
          <w:szCs w:val="19"/>
        </w:rPr>
        <w:t>&gt;&gt;</w:t>
      </w:r>
      <w:r w:rsidRPr="004F4C1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4F4C14"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4F4C1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4F4C14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DE85E4" w14:textId="77777777" w:rsidR="009041A1" w:rsidRPr="004F4C14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BC34016" w14:textId="7231B082" w:rsidR="009041A1" w:rsidRP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ывод графа осуществлен средствами</w:t>
      </w:r>
      <w:r w:rsidR="004F4C14">
        <w:rPr>
          <w:rFonts w:ascii="Times New Roman" w:hAnsi="Times New Roman" w:cs="Times New Roman"/>
          <w:color w:val="000000"/>
          <w:szCs w:val="19"/>
        </w:rPr>
        <w:tab/>
        <w:t xml:space="preserve"> </w:t>
      </w:r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r w:rsidR="004F4C14">
        <w:rPr>
          <w:rFonts w:ascii="Times New Roman" w:hAnsi="Times New Roman" w:cs="Times New Roman"/>
          <w:color w:val="000000"/>
          <w:szCs w:val="19"/>
        </w:rPr>
        <w:t xml:space="preserve"> </w:t>
      </w:r>
      <w:r w:rsidRPr="009041A1">
        <w:rPr>
          <w:color w:val="FF8080"/>
          <w:sz w:val="24"/>
        </w:rPr>
        <w:t>myPainter</w:t>
      </w:r>
      <w:r w:rsidRPr="009041A1">
        <w:rPr>
          <w:sz w:val="24"/>
        </w:rPr>
        <w:t>::</w:t>
      </w:r>
      <w:r w:rsidRPr="009041A1">
        <w:rPr>
          <w:b/>
          <w:bCs/>
          <w:sz w:val="24"/>
        </w:rPr>
        <w:t>myPainter</w:t>
      </w:r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10BA83C" w:rsidR="00722A44" w:rsidRDefault="00722A44" w:rsidP="00722A44">
      <w:pPr>
        <w:pStyle w:val="2"/>
      </w:pPr>
    </w:p>
    <w:p w14:paraId="6E33A2BF" w14:textId="67CDE3B2" w:rsidR="004F4C14" w:rsidRDefault="004F4C14" w:rsidP="00BD2364">
      <w:pPr>
        <w:pStyle w:val="12"/>
      </w:pPr>
    </w:p>
    <w:bookmarkEnd w:id="3"/>
    <w:p w14:paraId="2FF7BAC1" w14:textId="6E5DD178" w:rsidR="004F4C14" w:rsidRDefault="004F4C14" w:rsidP="004F4C14">
      <w:pPr>
        <w:pStyle w:val="2"/>
      </w:pPr>
      <w:r>
        <w:t xml:space="preserve">                                              </w:t>
      </w:r>
    </w:p>
    <w:p w14:paraId="2039DC96" w14:textId="66D020DC" w:rsidR="004F4C14" w:rsidRDefault="004F4C14" w:rsidP="004F4C14"/>
    <w:p w14:paraId="598984DE" w14:textId="201CD949" w:rsidR="004F4C14" w:rsidRPr="004F4C14" w:rsidRDefault="004F4C14" w:rsidP="004F4C14">
      <w:pPr>
        <w:jc w:val="center"/>
        <w:rPr>
          <w:rFonts w:ascii="Times New Roman" w:hAnsi="Times New Roman" w:cs="Times New Roman"/>
          <w:sz w:val="40"/>
          <w:szCs w:val="40"/>
        </w:rPr>
      </w:pPr>
      <w:r w:rsidRPr="004F4C14">
        <w:rPr>
          <w:rFonts w:ascii="Times New Roman" w:hAnsi="Times New Roman" w:cs="Times New Roman"/>
          <w:sz w:val="40"/>
          <w:szCs w:val="40"/>
        </w:rPr>
        <w:lastRenderedPageBreak/>
        <w:t xml:space="preserve">Код </w:t>
      </w:r>
      <w:r>
        <w:rPr>
          <w:rFonts w:ascii="Times New Roman" w:hAnsi="Times New Roman" w:cs="Times New Roman"/>
          <w:sz w:val="40"/>
          <w:szCs w:val="40"/>
        </w:rPr>
        <w:t>а</w:t>
      </w:r>
      <w:r w:rsidRPr="004F4C14">
        <w:rPr>
          <w:rFonts w:ascii="Times New Roman" w:hAnsi="Times New Roman" w:cs="Times New Roman"/>
          <w:sz w:val="40"/>
          <w:szCs w:val="40"/>
        </w:rPr>
        <w:t>лгоритм</w:t>
      </w:r>
      <w:r>
        <w:rPr>
          <w:rFonts w:ascii="Times New Roman" w:hAnsi="Times New Roman" w:cs="Times New Roman"/>
          <w:sz w:val="40"/>
          <w:szCs w:val="40"/>
        </w:rPr>
        <w:t>а</w:t>
      </w:r>
    </w:p>
    <w:p w14:paraId="4826612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3697A5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00875AC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3B1A7A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17AAA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49FC6745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731290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A47983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=6;</w:t>
      </w:r>
    </w:p>
    <w:p w14:paraId="17A79C6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6]={1000,1000,1000,1000,1000,1000};</w:t>
      </w:r>
    </w:p>
    <w:p w14:paraId="1427B8C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flag[6]={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2E8FF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&gt; matrix= { {0 ,4 ,0 ,0 ,8 ,0 },</w:t>
      </w:r>
    </w:p>
    <w:p w14:paraId="4F8C09E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15,9 ,0 ,0 },</w:t>
      </w:r>
    </w:p>
    <w:p w14:paraId="4A65C24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15,0 ,0 ,12,0 },</w:t>
      </w:r>
    </w:p>
    <w:p w14:paraId="3CDA2CC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0 ,0 ,0 ,11},</w:t>
      </w:r>
    </w:p>
    <w:p w14:paraId="18F591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23,12,0 ,0 ,0 },</w:t>
      </w:r>
    </w:p>
    <w:p w14:paraId="1FDFDF0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{0 ,0 ,6 ,0 ,0 ,0 } };</w:t>
      </w:r>
    </w:p>
    <w:p w14:paraId="6A7C8CE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mp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354C1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B4B2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lt;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26F4F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8FF4DA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BB1429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5443D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CP(1251);</w:t>
      </w:r>
    </w:p>
    <w:p w14:paraId="7DBB76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1BC3E5E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QUEUE;</w:t>
      </w:r>
    </w:p>
    <w:p w14:paraId="45584EF3" w14:textId="77777777" w:rsid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начальную вершину (1&lt;=x&lt;=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>len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)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D98D4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200EB8B0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x--;</w:t>
      </w:r>
    </w:p>
    <w:p w14:paraId="6FCFF91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result[x]=0;</w:t>
      </w:r>
    </w:p>
    <w:p w14:paraId="18951B8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QUEUE.push(x);</w:t>
      </w:r>
    </w:p>
    <w:p w14:paraId="2B4D572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115D9A6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E4B84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x=QUEUE.front();</w:t>
      </w:r>
    </w:p>
    <w:p w14:paraId="422CE23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&gt; vec;</w:t>
      </w:r>
    </w:p>
    <w:p w14:paraId="4EEF593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!=0 &amp;&amp; !flag[i]) vec.push_back(i);</w:t>
      </w:r>
    </w:p>
    <w:p w14:paraId="4F3F12E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.size()==0)</w:t>
      </w:r>
    </w:p>
    <w:p w14:paraId="41C6473F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EA80F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1FD3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op();</w:t>
      </w:r>
    </w:p>
    <w:p w14:paraId="0A3CC549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36D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contin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6AC9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6B0C35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ort(vec.begin(),vec.end(),comp);</w:t>
      </w:r>
    </w:p>
    <w:p w14:paraId="364351A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vec.size();i++)</w:t>
      </w:r>
    </w:p>
    <w:p w14:paraId="4FA0341B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FFBD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=</w:t>
      </w:r>
      <w:r w:rsidRPr="009041A1">
        <w:rPr>
          <w:rFonts w:ascii="Consolas" w:hAnsi="Consolas" w:cs="Consolas"/>
          <w:color w:val="6F008A"/>
          <w:sz w:val="19"/>
          <w:szCs w:val="19"/>
          <w:lang w:val="en-US"/>
        </w:rPr>
        <w:t>min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(result[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],matri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+result[x]);</w:t>
      </w:r>
    </w:p>
    <w:p w14:paraId="0AAA29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QUEUE.push(vec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41A67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BA5B1BD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flag[x]=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A0951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QUEUE.pop();</w:t>
      </w:r>
    </w:p>
    <w:p w14:paraId="1183C5A8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QUEUE.size()==0)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428A03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EB54F9C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Кратчайшие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ти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BBE831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=0;i&lt;len;i++)</w:t>
      </w:r>
    </w:p>
    <w:p w14:paraId="3FC77572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1F1617E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[i]==1000)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 xml:space="preserve">" - </w:t>
      </w:r>
      <w:r>
        <w:rPr>
          <w:rFonts w:ascii="Consolas" w:hAnsi="Consolas" w:cs="Consolas"/>
          <w:color w:val="A31515"/>
          <w:sz w:val="19"/>
          <w:szCs w:val="19"/>
        </w:rPr>
        <w:t>недоступен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35F8C4" w14:textId="77777777" w:rsidR="009041A1" w:rsidRPr="009041A1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041A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t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i+1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[i] </w:t>
      </w:r>
      <w:r w:rsidRPr="009041A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953073" w14:textId="77777777" w:rsidR="009041A1" w:rsidRPr="004F4C14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041A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4F4C1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707CEC" w14:textId="77777777" w:rsidR="009041A1" w:rsidRPr="004F4C14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F4C14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ystem(</w:t>
      </w:r>
      <w:r w:rsidRPr="004F4C14">
        <w:rPr>
          <w:rFonts w:ascii="Consolas" w:hAnsi="Consolas" w:cs="Consolas"/>
          <w:color w:val="A31515"/>
          <w:sz w:val="19"/>
          <w:szCs w:val="19"/>
          <w:lang w:val="en-US"/>
        </w:rPr>
        <w:t>"pause"</w:t>
      </w:r>
      <w:r w:rsidRPr="004F4C1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755F12" w14:textId="77777777" w:rsidR="009041A1" w:rsidRPr="004F4C14" w:rsidRDefault="009041A1" w:rsidP="009041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F4C1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F590D8" w14:textId="77777777" w:rsidR="004F4C14" w:rsidRDefault="004F4C14" w:rsidP="004F4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0F62C2" w14:textId="0DC8947F" w:rsidR="009041A1" w:rsidRPr="004F4C14" w:rsidRDefault="009041A1" w:rsidP="004F4C1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F4C14">
        <w:rPr>
          <w:rFonts w:ascii="Times New Roman" w:hAnsi="Times New Roman" w:cs="Times New Roman"/>
          <w:color w:val="000000"/>
          <w:sz w:val="40"/>
          <w:szCs w:val="40"/>
        </w:rPr>
        <w:lastRenderedPageBreak/>
        <w:t>Код</w:t>
      </w:r>
      <w:r w:rsidRPr="004F4C14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4F4C14">
        <w:rPr>
          <w:rFonts w:ascii="Times New Roman" w:hAnsi="Times New Roman" w:cs="Times New Roman"/>
          <w:color w:val="000000"/>
          <w:sz w:val="40"/>
          <w:szCs w:val="40"/>
        </w:rPr>
        <w:t>печати</w:t>
      </w:r>
    </w:p>
    <w:p w14:paraId="0FF3933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mypainter.h"</w:t>
      </w:r>
    </w:p>
    <w:p w14:paraId="0E6355B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DAF6F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4113C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Widge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5A0C66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041A1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tCor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mat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041A1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3E77891" w14:textId="77777777" w:rsidR="009041A1" w:rsidRPr="004F4C14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F4C14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4F4C14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4F4C14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6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4F4C14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л</w:t>
      </w:r>
      <w:r w:rsidRPr="004F4C14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о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ов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е</w:t>
      </w:r>
    </w:p>
    <w:p w14:paraId="020919C9" w14:textId="77777777" w:rsidR="009041A1" w:rsidRPr="004F4C14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F4C14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4F4C14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4F4C14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00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4F4C14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диус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рафа</w:t>
      </w:r>
    </w:p>
    <w:p w14:paraId="322EF5F5" w14:textId="77777777" w:rsidR="009041A1" w:rsidRPr="004F4C14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4F4C14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4F4C14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4F4C14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4F4C14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</w:t>
      </w:r>
      <w:r w:rsidRPr="004F4C14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диус</w:t>
      </w:r>
      <w:r w:rsidRPr="004F4C14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4E9E8BD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.1415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67FE7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79AE88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6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ертикали</w:t>
      </w:r>
    </w:p>
    <w:p w14:paraId="4CD6C10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0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отступ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от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горизонтали</w:t>
      </w:r>
    </w:p>
    <w:p w14:paraId="65B828C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аствор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6500F7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ls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3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длин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нчик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и</w:t>
      </w:r>
    </w:p>
    <w:p w14:paraId="712CF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disp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0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//разброс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дписей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ребер</w:t>
      </w:r>
    </w:p>
    <w:p w14:paraId="64F031B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[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]={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4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8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6DAF4C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9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792658E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4F2DF3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1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30F3D31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3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,</w:t>
      </w:r>
    </w:p>
    <w:p w14:paraId="14F60D3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6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0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};</w:t>
      </w:r>
    </w:p>
    <w:p w14:paraId="3E6509F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)</w:t>
      </w:r>
    </w:p>
    <w:p w14:paraId="453BF13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27A0C1F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fron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127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55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eastAsia="ru-RU"/>
        </w:rPr>
        <w:t>212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));</w:t>
      </w:r>
    </w:p>
    <w:p w14:paraId="5D3CE58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back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Brush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043F82D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Colo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38ADDB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glFont.setPixelSize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168F2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23862B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my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ve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2FED1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A625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fillRect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even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t(),back);</w:t>
      </w:r>
    </w:p>
    <w:p w14:paraId="4DF888A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Brush(front);</w:t>
      </w:r>
    </w:p>
    <w:p w14:paraId="529FEFA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Pen(textPen);</w:t>
      </w:r>
    </w:p>
    <w:p w14:paraId="5CBA745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etFont(glFont);</w:t>
      </w:r>
    </w:p>
    <w:p w14:paraId="780F470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textPen.setWidth(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D242A8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F7FB72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A1819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гол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в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полярны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х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ел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)</w:t>
      </w:r>
    </w:p>
    <w:p w14:paraId="7BF49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декартов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а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узла</w:t>
      </w:r>
    </w:p>
    <w:p w14:paraId="7292D77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6146C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координаты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а</w:t>
      </w:r>
    </w:p>
    <w:p w14:paraId="5CE4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23A8F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14F9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AAABB9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+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62EBFB5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Ellipse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F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1216A7E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A350F1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or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&lt;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+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0906642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EAFAC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7398E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1BE26E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линия</w:t>
      </w:r>
    </w:p>
    <w:p w14:paraId="76E6E98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en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99745B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x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11173CC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ya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593F71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qrt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687AAD4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56818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2B3FC7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E88A8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c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l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17A3E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EF7B1C1" w14:textId="77777777" w:rsidR="009041A1" w:rsidRPr="004F4C14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4F4C14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стрелка</w:t>
      </w:r>
    </w:p>
    <w:p w14:paraId="5F6B14F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1088D3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75DBD80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23BAFD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==x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D5AAD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==yl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08BF5E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0A2663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l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394459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l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p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CFFCC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&gt;xc2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&gt;y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atan(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c2-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c2-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7C5206A6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D61027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+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C36A021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cos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9E4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=sin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angle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ls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AF425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491B10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Line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s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41C2D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val="en-US" w:eastAsia="ru-RU"/>
        </w:rPr>
        <w:t>//</w:t>
      </w:r>
      <w:r w:rsidRPr="009041A1">
        <w:rPr>
          <w:rFonts w:ascii="Courier New" w:eastAsia="Times New Roman" w:hAnsi="Courier New" w:cs="Courier New"/>
          <w:i/>
          <w:iCs/>
          <w:color w:val="A8ABB0"/>
          <w:sz w:val="20"/>
          <w:szCs w:val="20"/>
          <w:lang w:eastAsia="ru-RU"/>
        </w:rPr>
        <w:t>текст</w:t>
      </w:r>
    </w:p>
    <w:p w14:paraId="39DDB0C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l2+x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8D31B2F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=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l2+yl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qrand()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%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disp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/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C6949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=</w:t>
      </w:r>
      <w:r w:rsidRPr="009041A1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0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E3F5FB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=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Height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48AB4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.setNum(</w:t>
      </w:r>
      <w:r w:rsidRPr="009041A1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matrix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[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k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]);</w:t>
      </w:r>
    </w:p>
    <w:p w14:paraId="2EE09A6A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rawText(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Rec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1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2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3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4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041A1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041A1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AlignCenter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041A1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</w:t>
      </w:r>
      <w:r w:rsidRPr="009041A1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90AEA5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3E88DD7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3A5CD78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2AC82BE4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5C48A59D" w14:textId="77777777" w:rsidR="009041A1" w:rsidRPr="009041A1" w:rsidRDefault="009041A1" w:rsidP="009041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041A1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79B2CD65" w14:textId="77777777" w:rsidR="009041A1" w:rsidRPr="009041A1" w:rsidRDefault="009041A1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1DED4B" w14:textId="77777777" w:rsidR="004F4C14" w:rsidRDefault="004F4C14" w:rsidP="004F4C1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1EE41C49" w:rsidR="00897565" w:rsidRPr="00897565" w:rsidRDefault="009041A1" w:rsidP="004F4C14">
      <w:pPr>
        <w:jc w:val="center"/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4F4C14">
        <w:rPr>
          <w:rFonts w:ascii="Times New Roman" w:hAnsi="Times New Roman" w:cs="Times New Roman"/>
          <w:color w:val="000000"/>
          <w:sz w:val="40"/>
          <w:szCs w:val="40"/>
          <w:lang w:val="en-US"/>
        </w:rPr>
        <w:lastRenderedPageBreak/>
        <w:t>UML-</w:t>
      </w:r>
      <w:r w:rsidRPr="004F4C14">
        <w:rPr>
          <w:rFonts w:ascii="Times New Roman" w:hAnsi="Times New Roman" w:cs="Times New Roman"/>
          <w:color w:val="000000"/>
          <w:sz w:val="40"/>
          <w:szCs w:val="40"/>
        </w:rPr>
        <w:t>диаграмма</w:t>
      </w:r>
      <w:r w:rsidR="004F4C14">
        <w:rPr>
          <w:rFonts w:ascii="Times New Roman" w:hAnsi="Times New Roman" w:cs="Times New Roman"/>
          <w:color w:val="000000"/>
          <w:sz w:val="28"/>
          <w:szCs w:val="19"/>
        </w:rPr>
        <w:pict w14:anchorId="4D6750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67.35pt;height:327.35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277C34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4D4B29B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D4A46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EB2B5F8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7A8DC9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5D7E3119" w:rsidR="00815331" w:rsidRPr="004F4C14" w:rsidRDefault="00815331" w:rsidP="004F4C14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4F4C14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</w:t>
      </w:r>
      <w:r w:rsidRPr="004F4C14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4F4C14">
        <w:rPr>
          <w:rFonts w:ascii="Times New Roman" w:hAnsi="Times New Roman" w:cs="Times New Roman"/>
          <w:color w:val="000000"/>
          <w:sz w:val="40"/>
          <w:szCs w:val="40"/>
        </w:rPr>
        <w:t>кода</w:t>
      </w:r>
    </w:p>
    <w:p w14:paraId="25353C8A" w14:textId="1DE80528" w:rsidR="00815331" w:rsidRPr="00F96D8B" w:rsidRDefault="009041A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041A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1A9BBB" wp14:editId="3644B11A">
            <wp:extent cx="5940425" cy="49460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94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36436" w14:textId="77777777" w:rsidR="00812376" w:rsidRDefault="00812376" w:rsidP="009D1C69">
      <w:pPr>
        <w:spacing w:after="0" w:line="240" w:lineRule="auto"/>
      </w:pPr>
      <w:r>
        <w:separator/>
      </w:r>
    </w:p>
  </w:endnote>
  <w:endnote w:type="continuationSeparator" w:id="0">
    <w:p w14:paraId="3AF53764" w14:textId="77777777" w:rsidR="00812376" w:rsidRDefault="00812376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5C1AC" w14:textId="77777777" w:rsidR="00812376" w:rsidRDefault="00812376" w:rsidP="009D1C69">
      <w:pPr>
        <w:spacing w:after="0" w:line="240" w:lineRule="auto"/>
      </w:pPr>
      <w:r>
        <w:separator/>
      </w:r>
    </w:p>
  </w:footnote>
  <w:footnote w:type="continuationSeparator" w:id="0">
    <w:p w14:paraId="476941E7" w14:textId="77777777" w:rsidR="00812376" w:rsidRDefault="00812376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4F4C14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2376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61EE6"/>
    <w:rsid w:val="00E751ED"/>
    <w:rsid w:val="00ED0E5B"/>
    <w:rsid w:val="00ED695C"/>
    <w:rsid w:val="00EE7B9A"/>
    <w:rsid w:val="00F51069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9</TotalTime>
  <Pages>9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47</cp:revision>
  <cp:lastPrinted>2020-12-03T14:51:00Z</cp:lastPrinted>
  <dcterms:created xsi:type="dcterms:W3CDTF">2020-11-26T11:28:00Z</dcterms:created>
  <dcterms:modified xsi:type="dcterms:W3CDTF">2021-05-30T16:36:00Z</dcterms:modified>
</cp:coreProperties>
</file>